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70DF" w:rsidRDefault="00DA352B">
      <w:pPr>
        <w:pStyle w:val="Title"/>
      </w:pPr>
      <w:r>
        <w:t>DataAssignment_8</w:t>
      </w:r>
    </w:p>
    <w:p w:rsidR="005970DF" w:rsidRDefault="00DA352B">
      <w:pPr>
        <w:pStyle w:val="Author"/>
      </w:pPr>
      <w:r>
        <w:t>Md. Saifur Rahman</w:t>
      </w:r>
    </w:p>
    <w:p w:rsidR="005970DF" w:rsidRDefault="00DA352B">
      <w:pPr>
        <w:pStyle w:val="Date"/>
      </w:pPr>
      <w:r>
        <w:t>3/14/2021</w:t>
      </w:r>
    </w:p>
    <w:p w:rsidR="005970DF" w:rsidRDefault="00DA352B">
      <w:pPr>
        <w:pStyle w:val="Heading1"/>
      </w:pPr>
      <w:bookmarkStart w:id="0" w:name="Xcced9fdca9364ba9a393b01611da38f256d016c"/>
      <w:r>
        <w:t>Task-1: Load the Student Performance 04 dataset.</w:t>
      </w:r>
    </w:p>
    <w:p w:rsidR="005970DF" w:rsidRDefault="00DA352B">
      <w:r>
        <w:pict>
          <v:rect id="_x0000_i1025" style="width:0;height:1.5pt" o:hralign="center" o:hrstd="t" o:hr="t"/>
        </w:pict>
      </w:r>
    </w:p>
    <w:p w:rsidR="005970DF" w:rsidRDefault="00DA352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tudent Performance 04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)</w:t>
      </w:r>
    </w:p>
    <w:p w:rsidR="005970DF" w:rsidRDefault="00DA352B">
      <w:pPr>
        <w:pStyle w:val="Heading1"/>
      </w:pPr>
      <w:bookmarkStart w:id="1" w:name="X3301af8b722633dd77547482c01295c8d59d87d"/>
      <w:bookmarkEnd w:id="0"/>
      <w:r>
        <w:t>Task-2: Select three different variables from the dataset and create three unique plots of their distributions (i.e., make one plot for each variable): histogram, frequency polygon, and a density plot.Use best practices as covered in the lesson to modify t</w:t>
      </w:r>
      <w:r>
        <w:t>he plots appearance (color, fill, bin number, bin width, bandwidth, etc.) – EXPLAIN what you did and RATIONALIZE your choices!</w:t>
      </w:r>
    </w:p>
    <w:p w:rsidR="005970DF" w:rsidRDefault="00DA352B">
      <w:r>
        <w:pict>
          <v:rect id="_x0000_i1026" style="width:0;height:1.5pt" o:hralign="center" o:hrstd="t" o:hr="t"/>
        </w:pict>
      </w:r>
    </w:p>
    <w:p w:rsidR="005970DF" w:rsidRDefault="00DA352B">
      <w:pPr>
        <w:pStyle w:val="Heading2"/>
      </w:pPr>
      <w:bookmarkStart w:id="2" w:name="X948d0c00784672734e5f2428748bf7b996fb01a"/>
      <w:r>
        <w:t>Draw Histogram, Frequency polygon, and Density plot with three diferent variable.</w:t>
      </w:r>
    </w:p>
    <w:p w:rsidR="005970DF" w:rsidRDefault="00DA352B">
      <w:pPr>
        <w:pStyle w:val="SourceCode"/>
      </w:pPr>
      <w:r>
        <w:rPr>
          <w:rStyle w:val="CommentTok"/>
        </w:rPr>
        <w:t># Histogram for the continuous variable "GPA"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389120" cy="21786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Histogram,%20Frequency%20polygon,%20and%20Dens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785" cy="220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lastRenderedPageBreak/>
        <w:t># Frequency Polygon for the continuous variable "hspct_math" (high school percent math!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hspct_math))</w:t>
      </w:r>
      <w:r>
        <w:rPr>
          <w:rStyle w:val="SpecialCharTok"/>
        </w:rPr>
        <w:t>+</w:t>
      </w:r>
      <w:r>
        <w:rPr>
          <w:rStyle w:val="FunctionTok"/>
        </w:rPr>
        <w:t>geom_freqpoly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19363" cy="318052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Histogram,%20Frequency%20polygon,%20and%20Density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511" cy="31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 xml:space="preserve"># Density plot for the continuous variable "credhrs_reg" (total registered </w:t>
      </w:r>
      <w:r>
        <w:rPr>
          <w:rStyle w:val="CommentTok"/>
        </w:rPr>
        <w:t>credit hours!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credhrs_reg))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Histogram,%20Frequency%20polygon,%20and%20Density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2"/>
      </w:pPr>
      <w:bookmarkStart w:id="3" w:name="X2f30e14be79ffc74ffb27dde2c4a142fab51a76"/>
      <w:bookmarkEnd w:id="2"/>
      <w:r>
        <w:rPr>
          <w:i/>
        </w:rPr>
        <w:lastRenderedPageBreak/>
        <w:t>Modify plot appearance for Histogram:</w:t>
      </w:r>
      <w:r>
        <w:t xml:space="preserve"> In this section, I am using attributes to modify the apprearance of the previous(original) histogram to make this more appealing for the viewers.(i) color=</w:t>
      </w:r>
      <w:r>
        <w:t>“red”, draw outline color as red; (ii) fill=“cyan4”, fill each histogram bar with the cyan color; (iii) bins=15, limit total number of bins to draw this histogram at 15 (default is 30);(iv) I am not sure about the value of GPA in this excel file! This rang</w:t>
      </w:r>
      <w:r>
        <w:t>es from 26.28 to 447. Setting binwidth = 42 allow only 10+ or 11 bins to draw this histogram.Also, Using alpha to control transparency.</w:t>
      </w:r>
    </w:p>
    <w:p w:rsidR="005970DF" w:rsidRDefault="00DA352B">
      <w:pPr>
        <w:pStyle w:val="SourceCode"/>
      </w:pPr>
      <w:r>
        <w:rPr>
          <w:rStyle w:val="CommentTok"/>
        </w:rPr>
        <w:t xml:space="preserve"># Histogram for the continuous variable "GPA" </w:t>
      </w:r>
      <w:r>
        <w:br/>
      </w:r>
      <w:r>
        <w:rPr>
          <w:rStyle w:val="CommentTok"/>
        </w:rPr>
        <w:t># Add color and fill attributes to make this histogram more attractive</w:t>
      </w:r>
      <w:r>
        <w:br/>
      </w:r>
      <w:r>
        <w:rPr>
          <w:rStyle w:val="FunctionTok"/>
        </w:rPr>
        <w:t>gg</w:t>
      </w:r>
      <w:r>
        <w:rPr>
          <w:rStyle w:val="FunctionTok"/>
        </w:rPr>
        <w:t>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cyan4"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Histogram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 xml:space="preserve"># Add "bins" attribute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572000" cy="35542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Histogram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7625" cy="355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Set binwidth=42 to reduce number of bins. Using alpha to control transparenc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Histogram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2"/>
      </w:pPr>
      <w:bookmarkStart w:id="4" w:name="Xf6bc30325fd6dc0f29639f7eae7ef8391e64221"/>
      <w:bookmarkEnd w:id="3"/>
      <w:r>
        <w:rPr>
          <w:i/>
        </w:rPr>
        <w:lastRenderedPageBreak/>
        <w:t>Modify plot appearance for Frequency polygon:</w:t>
      </w:r>
      <w:r>
        <w:t xml:space="preserve"> In this section, I am using attributes to modify the apprearance of the previous(original) frequency polygon to make this mor</w:t>
      </w:r>
      <w:r>
        <w:t>e appealing for the viewers.(i) color=“red”, convert the default line color to red; (ii) bins=10, make this frequency polygon more user friendly and smooth, (iii) another way to make this polygon easy to understand is using binwidth=42.</w:t>
      </w:r>
    </w:p>
    <w:p w:rsidR="005970DF" w:rsidRDefault="00DA352B">
      <w:pPr>
        <w:pStyle w:val="SourceCode"/>
      </w:pPr>
      <w:r>
        <w:rPr>
          <w:rStyle w:val="CommentTok"/>
        </w:rPr>
        <w:t># Frequency Polygon</w:t>
      </w:r>
      <w:r>
        <w:rPr>
          <w:rStyle w:val="CommentTok"/>
        </w:rPr>
        <w:t xml:space="preserve"> for the continuous variable "hspct_math" (high school percent math!)</w:t>
      </w:r>
      <w:r>
        <w:br/>
      </w:r>
      <w:r>
        <w:rPr>
          <w:rStyle w:val="CommentTok"/>
        </w:rPr>
        <w:t># Add red color in line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hspct_math))</w:t>
      </w:r>
      <w:r>
        <w:rPr>
          <w:rStyle w:val="SpecialCharTok"/>
        </w:rPr>
        <w:t>+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Frequency%20polygo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Add bins number to make this line smoothe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hspct_math))</w:t>
      </w:r>
      <w:r>
        <w:rPr>
          <w:rStyle w:val="SpecialCharTok"/>
        </w:rPr>
        <w:t>+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Frequency%20polygon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Add binwidth=42 to reduce the number of bi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hspct_math))</w:t>
      </w:r>
      <w:r>
        <w:rPr>
          <w:rStyle w:val="SpecialCharTok"/>
        </w:rPr>
        <w:t>+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Frequency%20polygon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2"/>
      </w:pPr>
      <w:bookmarkStart w:id="5" w:name="X6b2cac3d93a36bcd3233aade4f8fc50484ad6d2"/>
      <w:bookmarkEnd w:id="4"/>
      <w:r>
        <w:rPr>
          <w:i/>
        </w:rPr>
        <w:lastRenderedPageBreak/>
        <w:t>Modify plot appearance for Density plot:</w:t>
      </w:r>
      <w:r>
        <w:t xml:space="preserve"> </w:t>
      </w:r>
      <w:r>
        <w:t>In this section, I am using attributes to modify the apprearance of the previous(original) density plot to make this more appealing for the viewers.(i) (color=“red”, fill=“cyan4”, alpha=0.5), use outline color, fill color and transparency to increase accep</w:t>
      </w:r>
      <w:r>
        <w:t>tance of this density plot to the viewers; (ii) adjust= 2, adjust the shape of this plot and make it smoother; (iii) kernel= “cosine”, this doesn’t make much difference though!</w:t>
      </w:r>
    </w:p>
    <w:p w:rsidR="005970DF" w:rsidRDefault="00DA352B">
      <w:pPr>
        <w:pStyle w:val="SourceCode"/>
      </w:pPr>
      <w:r>
        <w:rPr>
          <w:rStyle w:val="CommentTok"/>
        </w:rPr>
        <w:t># Density plot for the continuous variable "credhrs_reg" (total registered cred</w:t>
      </w:r>
      <w:r>
        <w:rPr>
          <w:rStyle w:val="CommentTok"/>
        </w:rPr>
        <w:t>it hours!)</w:t>
      </w:r>
      <w:r>
        <w:br/>
      </w:r>
      <w:r>
        <w:rPr>
          <w:rStyle w:val="CommentTok"/>
        </w:rPr>
        <w:t># add outline color, fill color and transparenc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credhrs_reg))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Density%20pl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Adjust the shap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credhrs_reg))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Density%20plot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Use cosine kernel only to check what this look like!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credhrs_reg))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kernel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cyan4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Density%20plot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1"/>
      </w:pPr>
      <w:bookmarkStart w:id="6" w:name="X4fb3728e9b8e96ad20ba8a28f6847e9659b96af"/>
      <w:bookmarkEnd w:id="1"/>
      <w:bookmarkEnd w:id="5"/>
      <w:r>
        <w:lastRenderedPageBreak/>
        <w:t>Task-3: Create three different plots using variables of your choosing that compare multiple distributions: density plots, boxplots, violin plots. Use best practices as covered in the lesson to modify the plots appearance (color, fill, bandwidth, order, etc</w:t>
      </w:r>
      <w:r>
        <w:t>.) – EXPLAIN what you did and RATIONALIZE your choices!</w:t>
      </w:r>
    </w:p>
    <w:p w:rsidR="005970DF" w:rsidRDefault="00DA352B">
      <w:r>
        <w:pict>
          <v:rect id="_x0000_i1027" style="width:0;height:1.5pt" o:hralign="center" o:hrstd="t" o:hr="t"/>
        </w:pict>
      </w:r>
    </w:p>
    <w:p w:rsidR="005970DF" w:rsidRDefault="00DA352B">
      <w:pPr>
        <w:pStyle w:val="Heading2"/>
      </w:pPr>
      <w:bookmarkStart w:id="7" w:name="X8f4b748963bd5b3ab800fca6451d736fe0403ee"/>
      <w:r>
        <w:rPr>
          <w:i/>
        </w:rPr>
        <w:t>Plotting multiple distribution: Density plot, Boxplot, Violin plot:</w:t>
      </w:r>
      <w:r>
        <w:t xml:space="preserve"> There is no categorical variable in this dataset. I am seeing the gender variable but in numaric format. So, first convert this ge</w:t>
      </w:r>
      <w:r>
        <w:t>nder varaiable from numeric to factor(categorical) variable. I need categorical variable to draw plot for multiple variable distribution.</w:t>
      </w:r>
    </w:p>
    <w:p w:rsidR="005970DF" w:rsidRDefault="00DA352B">
      <w:pPr>
        <w:pStyle w:val="SourceCode"/>
      </w:pPr>
      <w:r>
        <w:rPr>
          <w:rStyle w:val="CommentTok"/>
        </w:rPr>
        <w:t># Density plots</w:t>
      </w:r>
      <w:r>
        <w:br/>
      </w:r>
      <w:r>
        <w:rPr>
          <w:rStyle w:val="CommentTok"/>
        </w:rPr>
        <w:t># x axis is continuous variable and y axis (fill) is categorical variable. First, convert the gender(g</w:t>
      </w:r>
      <w:r>
        <w:rPr>
          <w:rStyle w:val="CommentTok"/>
        </w:rPr>
        <w:t xml:space="preserve">ender1_F1M2) variable from numeric to factor. 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1_F1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1_F1M2)</w:t>
      </w:r>
      <w:r>
        <w:br/>
      </w:r>
      <w:r>
        <w:rPr>
          <w:rStyle w:val="CommentTok"/>
        </w:rPr>
        <w:t># Use geom_density(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GPA, </w:t>
      </w:r>
      <w:r>
        <w:rPr>
          <w:rStyle w:val="AttributeTok"/>
        </w:rPr>
        <w:t>fill=</w:t>
      </w:r>
      <w:r>
        <w:rPr>
          <w:rStyle w:val="NormalTok"/>
        </w:rPr>
        <w:t>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Plotting%20multiple%20distribution:%20Density%20plots,%20Boxplots,%20Violin%20plot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Use geom_density_ridges(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,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_</w:t>
      </w:r>
      <w:r>
        <w:rPr>
          <w:rStyle w:val="FunctionTok"/>
        </w:rPr>
        <w:t>ridges</w:t>
      </w:r>
      <w:r>
        <w:rPr>
          <w:rStyle w:val="NormalTok"/>
        </w:rPr>
        <w:t>()</w:t>
      </w:r>
    </w:p>
    <w:p w:rsidR="005970DF" w:rsidRDefault="00DA352B">
      <w:pPr>
        <w:pStyle w:val="SourceCode"/>
      </w:pPr>
      <w:r>
        <w:rPr>
          <w:rStyle w:val="VerbatimChar"/>
        </w:rPr>
        <w:t>## Picking joint bandwidth of 32.6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Plotting%20multiple%20distribution:%20Density%20plots,%20Boxplots,%20Violin%20plots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 xml:space="preserve"># Boxplo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,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Plotting%20multiple%20distribution:%20Density%20plots,%20Boxplots,%20Violin%20plots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lastRenderedPageBreak/>
        <w:t># Violin plo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,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Plotting%20multiple%20distribution:%20Density%20plots,%20Boxplots,%20Violin%20plots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2"/>
      </w:pPr>
      <w:bookmarkStart w:id="8" w:name="X80a454fc25710a317cea398dc71f5ddf1d3b4d9"/>
      <w:bookmarkEnd w:id="7"/>
      <w:r>
        <w:rPr>
          <w:i/>
        </w:rPr>
        <w:t>Modify plot appearance for Density plots:</w:t>
      </w:r>
      <w:r>
        <w:t xml:space="preserve"> </w:t>
      </w:r>
      <w:r>
        <w:t>In this section, I am using attributes to modify the apprearance of the previous(original) density plot to make this more appealing for the viewers. (i) Add outline color, fill color and transparency. Adjust=1, make some adjustment in the plot. I am consid</w:t>
      </w:r>
      <w:r>
        <w:t>ering “NA” i.e mising gender because that’s also a large group in this dataset!!</w:t>
      </w:r>
    </w:p>
    <w:p w:rsidR="005970DF" w:rsidRDefault="00DA352B">
      <w:pPr>
        <w:pStyle w:val="SourceCode"/>
      </w:pPr>
      <w:r>
        <w:rPr>
          <w:rStyle w:val="CommentTok"/>
        </w:rPr>
        <w:t># Add outline color, fill color and transparency. Adjust=1, make some adjustment in the plot. I am considering "NA" i.e missing gender because that's also a large group in thi</w:t>
      </w:r>
      <w:r>
        <w:rPr>
          <w:rStyle w:val="CommentTok"/>
        </w:rPr>
        <w:t>s excel file!!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GPA, </w:t>
      </w:r>
      <w:r>
        <w:rPr>
          <w:rStyle w:val="AttributeTok"/>
        </w:rPr>
        <w:t>fill=</w:t>
      </w:r>
      <w:r>
        <w:rPr>
          <w:rStyle w:val="NormalTok"/>
        </w:rPr>
        <w:t xml:space="preserve">gender1_F1M2, </w:t>
      </w:r>
      <w:r>
        <w:rPr>
          <w:rStyle w:val="AttributeTok"/>
        </w:rPr>
        <w:t>color=</w:t>
      </w:r>
      <w:r>
        <w:rPr>
          <w:rStyle w:val="NormalTok"/>
        </w:rPr>
        <w:t>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540195" cy="347472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Density%20plot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905" cy="348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SourceCode"/>
      </w:pPr>
      <w:r>
        <w:rPr>
          <w:rStyle w:val="CommentTok"/>
        </w:rPr>
        <w:t># geom_density_ridges(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PA,gender1_F1M2,</w:t>
      </w:r>
      <w:r>
        <w:rPr>
          <w:rStyle w:val="AttributeTok"/>
        </w:rPr>
        <w:t>fill=</w:t>
      </w:r>
      <w:r>
        <w:rPr>
          <w:rStyle w:val="NormalTok"/>
        </w:rPr>
        <w:t xml:space="preserve">gender1_F1M2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_ridges</w:t>
      </w:r>
      <w:r>
        <w:rPr>
          <w:rStyle w:val="NormalTok"/>
        </w:rPr>
        <w:t>()</w:t>
      </w:r>
    </w:p>
    <w:p w:rsidR="005970DF" w:rsidRDefault="00DA352B">
      <w:pPr>
        <w:pStyle w:val="SourceCode"/>
      </w:pPr>
      <w:r>
        <w:rPr>
          <w:rStyle w:val="VerbatimChar"/>
        </w:rPr>
        <w:t xml:space="preserve">## Picking joint bandwidth of </w:t>
      </w:r>
      <w:r>
        <w:rPr>
          <w:rStyle w:val="VerbatimChar"/>
        </w:rPr>
        <w:t>32.6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Density%20plots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2"/>
      </w:pPr>
      <w:bookmarkStart w:id="9" w:name="X34b4c3e01c16c611237ed1dc5417475b15c6a1f"/>
      <w:bookmarkEnd w:id="8"/>
      <w:r>
        <w:rPr>
          <w:i/>
        </w:rPr>
        <w:lastRenderedPageBreak/>
        <w:t>Modify plot appearance for Boxplot:</w:t>
      </w:r>
      <w:r>
        <w:t xml:space="preserve"> In this section, I am using attributes to modify the apprearance of the previous(original) boxplot to make this more appealing for the viewers.(i) I interchange variable between x-axis and y-axis to rotate the box</w:t>
      </w:r>
      <w:r>
        <w:t>plot. This makes the boxplot verticle which looks good, (ii) add outline color to each box to make this eye catchy.</w:t>
      </w:r>
    </w:p>
    <w:p w:rsidR="005970DF" w:rsidRDefault="00DA352B">
      <w:pPr>
        <w:pStyle w:val="SourceCode"/>
      </w:pPr>
      <w:r>
        <w:rPr>
          <w:rStyle w:val="CommentTok"/>
        </w:rPr>
        <w:t xml:space="preserve"># Add outline color in each box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gender1_F1M2, GPA,</w:t>
      </w:r>
      <w:r>
        <w:rPr>
          <w:rStyle w:val="AttributeTok"/>
        </w:rPr>
        <w:t>color=</w:t>
      </w:r>
      <w:r>
        <w:rPr>
          <w:rStyle w:val="NormalTok"/>
        </w:rPr>
        <w:t>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5970DF" w:rsidRDefault="00DA352B" w:rsidP="0098700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Boxplot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70DF" w:rsidRDefault="00DA352B">
      <w:pPr>
        <w:pStyle w:val="Heading2"/>
      </w:pPr>
      <w:bookmarkStart w:id="10" w:name="Xca127ff25830bead843775d773f6e1d28f55f85"/>
      <w:bookmarkEnd w:id="9"/>
      <w:r>
        <w:rPr>
          <w:i/>
        </w:rPr>
        <w:t>Modify plot appearance for Violin plot:</w:t>
      </w:r>
      <w:r>
        <w:t xml:space="preserve"> In this section, I am using attributes to modify the apprearance of the previous(original) violin plot to make this more appealing for the viewers.(i) fill=gender1_F1M2, fill each violin plot based on gender; (ii) co</w:t>
      </w:r>
      <w:r>
        <w:t>lor=“green”, draw outline color for each violin plot as green.</w:t>
      </w:r>
    </w:p>
    <w:p w:rsidR="005970DF" w:rsidRDefault="00DA352B">
      <w:pPr>
        <w:pStyle w:val="SourceCode"/>
      </w:pPr>
      <w:r>
        <w:rPr>
          <w:rStyle w:val="CommentTok"/>
        </w:rPr>
        <w:t># Add outline color and fill color to increase the appealing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 xml:space="preserve">(gender1_F1M2,GPA, </w:t>
      </w:r>
      <w:r>
        <w:rPr>
          <w:rStyle w:val="AttributeTok"/>
        </w:rPr>
        <w:t>fill=</w:t>
      </w:r>
      <w:r>
        <w:rPr>
          <w:rStyle w:val="NormalTok"/>
        </w:rPr>
        <w:t>gender1_F1M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5970DF" w:rsidRDefault="00DA352B" w:rsidP="00987005">
      <w:pPr>
        <w:pStyle w:val="FirstParagraph"/>
        <w:jc w:val="center"/>
      </w:pPr>
      <w:bookmarkStart w:id="11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ignment_8_files/figure-docx/Modify%20plot%20appearance%20for%20Violinplo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bookmarkEnd w:id="10"/>
      <w:bookmarkEnd w:id="11"/>
    </w:p>
    <w:sectPr w:rsidR="005970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352B" w:rsidRDefault="00DA352B">
      <w:pPr>
        <w:spacing w:after="0"/>
      </w:pPr>
      <w:r>
        <w:separator/>
      </w:r>
    </w:p>
  </w:endnote>
  <w:endnote w:type="continuationSeparator" w:id="0">
    <w:p w:rsidR="00DA352B" w:rsidRDefault="00DA35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352B" w:rsidRDefault="00DA352B">
      <w:r>
        <w:separator/>
      </w:r>
    </w:p>
  </w:footnote>
  <w:footnote w:type="continuationSeparator" w:id="0">
    <w:p w:rsidR="00DA352B" w:rsidRDefault="00DA3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CF062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970DF"/>
    <w:rsid w:val="00784D58"/>
    <w:rsid w:val="008D6863"/>
    <w:rsid w:val="00987005"/>
    <w:rsid w:val="00B86B75"/>
    <w:rsid w:val="00BC48D5"/>
    <w:rsid w:val="00C36279"/>
    <w:rsid w:val="00DA35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916EFA-69B0-49E3-9CF2-CE836B273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1016</Words>
  <Characters>5794</Characters>
  <Application>Microsoft Office Word</Application>
  <DocSecurity>0</DocSecurity>
  <Lines>48</Lines>
  <Paragraphs>13</Paragraphs>
  <ScaleCrop>false</ScaleCrop>
  <Company/>
  <LinksUpToDate>false</LinksUpToDate>
  <CharactersWithSpaces>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ssignment_8</dc:title>
  <dc:creator>Md. Saifur Rahman</dc:creator>
  <cp:keywords/>
  <cp:lastModifiedBy>Windows User</cp:lastModifiedBy>
  <cp:revision>2</cp:revision>
  <dcterms:created xsi:type="dcterms:W3CDTF">2021-03-16T18:57:00Z</dcterms:created>
  <dcterms:modified xsi:type="dcterms:W3CDTF">2021-03-16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4/2021</vt:lpwstr>
  </property>
  <property fmtid="{D5CDD505-2E9C-101B-9397-08002B2CF9AE}" pid="3" name="output">
    <vt:lpwstr>word_document</vt:lpwstr>
  </property>
</Properties>
</file>